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6545C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  <w:r w:rsidRPr="0016545C">
        <w:rPr>
          <w:rFonts w:ascii="Calibri" w:hAnsi="Calibri" w:cs="Calibr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6545C" w:rsidRDefault="00CC3519" w:rsidP="00CC3519">
      <w:pPr>
        <w:pStyle w:val="Zpat"/>
        <w:rPr>
          <w:rFonts w:ascii="Calibri" w:hAnsi="Calibri" w:cs="Calibri"/>
          <w:sz w:val="20"/>
          <w:szCs w:val="20"/>
        </w:rPr>
      </w:pPr>
    </w:p>
    <w:p w14:paraId="603D5A8D" w14:textId="56512EBD" w:rsidR="00752B2E" w:rsidRPr="0016545C" w:rsidRDefault="00F5626E" w:rsidP="00D469F5">
      <w:pPr>
        <w:pStyle w:val="Zpat"/>
        <w:jc w:val="center"/>
        <w:rPr>
          <w:rFonts w:ascii="Calibri" w:hAnsi="Calibri" w:cs="Calibri"/>
          <w:b/>
        </w:rPr>
      </w:pPr>
      <w:bookmarkStart w:id="0" w:name="_Hlk65166296"/>
      <w:r w:rsidRPr="0016545C">
        <w:rPr>
          <w:rFonts w:ascii="Calibri" w:hAnsi="Calibri" w:cs="Calibri"/>
          <w:b/>
        </w:rPr>
        <w:t>„</w:t>
      </w:r>
      <w:r w:rsidR="00151F91">
        <w:rPr>
          <w:rFonts w:ascii="Calibri" w:hAnsi="Calibri" w:cs="Calibri"/>
          <w:b/>
        </w:rPr>
        <w:t>Část d.: Sadovnický traktor</w:t>
      </w:r>
      <w:r w:rsidR="001C517B" w:rsidRPr="0016545C">
        <w:rPr>
          <w:rFonts w:ascii="Calibri" w:hAnsi="Calibri" w:cs="Calibri"/>
          <w:b/>
        </w:rPr>
        <w:t>”</w:t>
      </w:r>
    </w:p>
    <w:p w14:paraId="2CC7BB13" w14:textId="77777777" w:rsidR="00F5626E" w:rsidRPr="0016545C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</w:rPr>
      </w:pPr>
    </w:p>
    <w:bookmarkEnd w:id="0"/>
    <w:p w14:paraId="65BF97FD" w14:textId="6784B8B8" w:rsidR="00752B2E" w:rsidRPr="0016545C" w:rsidRDefault="00752B2E" w:rsidP="0016545C">
      <w:pPr>
        <w:spacing w:before="120"/>
        <w:jc w:val="both"/>
        <w:rPr>
          <w:rFonts w:ascii="Calibri" w:hAnsi="Calibri" w:cs="Calibri"/>
          <w:sz w:val="20"/>
          <w:szCs w:val="20"/>
          <w:lang w:val="cs-CZ"/>
        </w:rPr>
      </w:pP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411B94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BD5CD7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07775AC4" w14:textId="3F1D863B" w:rsidR="00304F95" w:rsidRDefault="00304F95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221377ED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77777777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CA46C0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07"/>
        <w:gridCol w:w="2500"/>
      </w:tblGrid>
      <w:tr w:rsidR="00547C30" w:rsidRPr="00FD4887" w14:paraId="149EBCA8" w14:textId="77777777" w:rsidTr="00547C30">
        <w:trPr>
          <w:trHeight w:val="2004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F93CA4C" w:rsidR="00547C30" w:rsidRPr="0064240F" w:rsidRDefault="00547C30" w:rsidP="0000697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64240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421AA5AD" w:rsidR="00547C30" w:rsidRPr="00F14F62" w:rsidRDefault="00547C30" w:rsidP="005E623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F14F62"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  <w:lang w:val="cs-CZ"/>
              </w:rPr>
              <w:t>Dodavatel uvede konkrétní technické parametry jím nabízeného  přístroje</w:t>
            </w:r>
            <w:r w:rsidRPr="00F14F6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547C30" w:rsidRPr="0064240F" w14:paraId="166F2EBE" w14:textId="77777777" w:rsidTr="00547C30">
        <w:trPr>
          <w:trHeight w:val="20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2F3775" w14:textId="0AC63C2F" w:rsidR="00547C30" w:rsidRPr="00547C30" w:rsidRDefault="00547C30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547C3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otor</w:t>
            </w:r>
          </w:p>
        </w:tc>
      </w:tr>
      <w:tr w:rsidR="00160AB4" w:rsidRPr="0064240F" w14:paraId="368F958A" w14:textId="77777777" w:rsidTr="00547C30">
        <w:trPr>
          <w:trHeight w:val="20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C4B738" w14:textId="1AFEC6AC" w:rsidR="00160AB4" w:rsidRPr="00547C30" w:rsidRDefault="00160AB4" w:rsidP="00160AB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547C30">
              <w:rPr>
                <w:rFonts w:asciiTheme="minorHAnsi" w:hAnsiTheme="minorHAnsi" w:cstheme="minorHAnsi"/>
                <w:sz w:val="20"/>
                <w:szCs w:val="20"/>
              </w:rPr>
              <w:t>Výkon motoru – minimálně 45 kW – maximálně 70 kW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8B5EE9B" w14:textId="77777777" w:rsidR="00160AB4" w:rsidRPr="00547C30" w:rsidRDefault="00160AB4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60AB4" w:rsidRPr="0064240F" w14:paraId="69749A55" w14:textId="77777777" w:rsidTr="00547C30">
        <w:trPr>
          <w:trHeight w:val="20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C462D0" w14:textId="7EBD31F0" w:rsidR="00160AB4" w:rsidRPr="00547C30" w:rsidRDefault="00160AB4" w:rsidP="00160AB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547C3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řevodovka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0F9283" w14:textId="77777777" w:rsidR="00160AB4" w:rsidRPr="00547C30" w:rsidRDefault="00160AB4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60AB4" w:rsidRPr="0064240F" w14:paraId="57DBAC3D" w14:textId="77777777" w:rsidTr="00547C30">
        <w:trPr>
          <w:trHeight w:val="20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723672" w14:textId="2FD524A0" w:rsidR="00160AB4" w:rsidRPr="00547C30" w:rsidRDefault="00160AB4" w:rsidP="00160AB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547C30">
              <w:rPr>
                <w:rFonts w:asciiTheme="minorHAnsi" w:hAnsiTheme="minorHAnsi" w:cstheme="minorHAnsi"/>
                <w:sz w:val="20"/>
                <w:szCs w:val="20"/>
              </w:rPr>
              <w:t>Převodovka mechanická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39F786C" w14:textId="77777777" w:rsidR="00160AB4" w:rsidRPr="00547C30" w:rsidRDefault="00160AB4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60AB4" w:rsidRPr="0064240F" w14:paraId="14A7CC65" w14:textId="77777777" w:rsidTr="00547C30">
        <w:trPr>
          <w:trHeight w:val="20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9510B4" w14:textId="1EEAC9C5" w:rsidR="00160AB4" w:rsidRPr="00547C30" w:rsidRDefault="00160AB4" w:rsidP="00160AB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547C30">
              <w:rPr>
                <w:rFonts w:asciiTheme="minorHAnsi" w:hAnsiTheme="minorHAnsi" w:cstheme="minorHAnsi"/>
                <w:sz w:val="20"/>
                <w:szCs w:val="20"/>
              </w:rPr>
              <w:t>Pohon 4x4 s možností vypnutí pohonu přední nápravy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BAE9C1D" w14:textId="77777777" w:rsidR="00160AB4" w:rsidRPr="00547C30" w:rsidRDefault="00160AB4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60AB4" w:rsidRPr="0064240F" w14:paraId="31698011" w14:textId="77777777" w:rsidTr="00547C30">
        <w:trPr>
          <w:trHeight w:val="20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83664A" w14:textId="304B5486" w:rsidR="00160AB4" w:rsidRPr="00547C30" w:rsidRDefault="00160AB4" w:rsidP="00160AB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547C30">
              <w:rPr>
                <w:rFonts w:asciiTheme="minorHAnsi" w:hAnsiTheme="minorHAnsi" w:cstheme="minorHAnsi"/>
                <w:sz w:val="20"/>
                <w:szCs w:val="20"/>
              </w:rPr>
              <w:t>Uzávěrka diferenciálu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F80876" w14:textId="77777777" w:rsidR="00160AB4" w:rsidRPr="00547C30" w:rsidRDefault="00160AB4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60AB4" w:rsidRPr="0064240F" w14:paraId="27BEC3DA" w14:textId="77777777" w:rsidTr="00547C30">
        <w:trPr>
          <w:trHeight w:val="20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7F6DC5" w14:textId="54F656DF" w:rsidR="00160AB4" w:rsidRPr="00547C30" w:rsidRDefault="00160AB4" w:rsidP="00160AB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547C30">
              <w:rPr>
                <w:rFonts w:asciiTheme="minorHAnsi" w:hAnsiTheme="minorHAnsi" w:cstheme="minorHAnsi"/>
                <w:sz w:val="20"/>
                <w:szCs w:val="20"/>
              </w:rPr>
              <w:t>Zadní vývod PTO 540 / 540ECO ot/min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5A2F5DC" w14:textId="77777777" w:rsidR="00160AB4" w:rsidRPr="00547C30" w:rsidRDefault="00160AB4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60AB4" w:rsidRPr="0064240F" w14:paraId="0665E0A1" w14:textId="77777777" w:rsidTr="00547C30">
        <w:trPr>
          <w:trHeight w:val="20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B9C71B" w14:textId="096F79B7" w:rsidR="00160AB4" w:rsidRPr="00547C30" w:rsidRDefault="00160AB4" w:rsidP="00160AB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547C30">
              <w:rPr>
                <w:rFonts w:asciiTheme="minorHAnsi" w:hAnsiTheme="minorHAnsi" w:cstheme="minorHAnsi"/>
                <w:sz w:val="20"/>
                <w:szCs w:val="20"/>
              </w:rPr>
              <w:t>Přední vývod PTO 1000 ot/min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181EE4" w14:textId="77777777" w:rsidR="00160AB4" w:rsidRPr="00547C30" w:rsidRDefault="00160AB4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547C30" w:rsidRPr="0064240F" w14:paraId="1DC0140B" w14:textId="77777777" w:rsidTr="00100BE2">
        <w:trPr>
          <w:trHeight w:val="20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DC65BE4" w14:textId="1966DC01" w:rsidR="00547C30" w:rsidRPr="00547C30" w:rsidRDefault="00547C30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547C3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ydraulika</w:t>
            </w:r>
            <w:r w:rsidRPr="00547C3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ab/>
            </w:r>
          </w:p>
        </w:tc>
      </w:tr>
      <w:tr w:rsidR="00160AB4" w:rsidRPr="0064240F" w14:paraId="72A060A3" w14:textId="77777777" w:rsidTr="00547C30">
        <w:trPr>
          <w:trHeight w:val="20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774C76" w14:textId="149D06A6" w:rsidR="00160AB4" w:rsidRPr="00547C30" w:rsidRDefault="00160AB4" w:rsidP="00160AB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547C30">
              <w:rPr>
                <w:rFonts w:asciiTheme="minorHAnsi" w:hAnsiTheme="minorHAnsi" w:cstheme="minorHAnsi"/>
                <w:sz w:val="20"/>
                <w:szCs w:val="20"/>
              </w:rPr>
              <w:t>Přední tříbodový závěs kategorie II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BBD277B" w14:textId="77777777" w:rsidR="00160AB4" w:rsidRPr="00547C30" w:rsidRDefault="00160AB4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60AB4" w:rsidRPr="0064240F" w14:paraId="2731B08D" w14:textId="77777777" w:rsidTr="00547C30">
        <w:trPr>
          <w:trHeight w:val="20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09733E" w14:textId="6714C560" w:rsidR="00160AB4" w:rsidRPr="00547C30" w:rsidRDefault="00160AB4" w:rsidP="00160AB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547C30">
              <w:rPr>
                <w:rFonts w:asciiTheme="minorHAnsi" w:hAnsiTheme="minorHAnsi" w:cstheme="minorHAnsi"/>
                <w:sz w:val="20"/>
                <w:szCs w:val="20"/>
              </w:rPr>
              <w:t>Zadní tříbodový závěs  s rychloupínáním kategorie II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196F494" w14:textId="77777777" w:rsidR="00160AB4" w:rsidRPr="00547C30" w:rsidRDefault="00160AB4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60AB4" w:rsidRPr="0064240F" w14:paraId="38E0115F" w14:textId="77777777" w:rsidTr="00547C30">
        <w:trPr>
          <w:trHeight w:val="20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B62FA8" w14:textId="22E4E11F" w:rsidR="00160AB4" w:rsidRPr="00547C30" w:rsidRDefault="00160AB4" w:rsidP="00160AB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547C30">
              <w:rPr>
                <w:rFonts w:asciiTheme="minorHAnsi" w:hAnsiTheme="minorHAnsi" w:cstheme="minorHAnsi"/>
                <w:sz w:val="20"/>
                <w:szCs w:val="20"/>
              </w:rPr>
              <w:t>Minimálně 2 dvojčinné zadní hydraulické okruhy, beztlaká vratka oleje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E4F0782" w14:textId="77777777" w:rsidR="00160AB4" w:rsidRPr="00547C30" w:rsidRDefault="00160AB4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60AB4" w:rsidRPr="0064240F" w14:paraId="137F1123" w14:textId="77777777" w:rsidTr="00547C30">
        <w:trPr>
          <w:trHeight w:val="20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A9B3CF" w14:textId="419D35A8" w:rsidR="00160AB4" w:rsidRPr="00547C30" w:rsidRDefault="00160AB4" w:rsidP="00160AB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547C30">
              <w:rPr>
                <w:rFonts w:asciiTheme="minorHAnsi" w:hAnsiTheme="minorHAnsi" w:cstheme="minorHAnsi"/>
                <w:sz w:val="20"/>
                <w:szCs w:val="20"/>
              </w:rPr>
              <w:t xml:space="preserve">Minimálně 2 dvojčinné přední / mezinápravové hydraulické okruhy z toho 1 x dvojčinný s plovoucí polohou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C6400CA" w14:textId="77777777" w:rsidR="00160AB4" w:rsidRPr="00547C30" w:rsidRDefault="00160AB4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60AB4" w:rsidRPr="0064240F" w14:paraId="2E1DD86D" w14:textId="77777777" w:rsidTr="00547C30">
        <w:trPr>
          <w:trHeight w:val="20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7E3583B" w14:textId="47204E3D" w:rsidR="00160AB4" w:rsidRPr="00547C30" w:rsidRDefault="00160AB4" w:rsidP="00160AB4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547C30">
              <w:rPr>
                <w:rFonts w:asciiTheme="minorHAnsi" w:hAnsiTheme="minorHAnsi" w:cstheme="minorHAnsi"/>
                <w:sz w:val="20"/>
                <w:szCs w:val="20"/>
              </w:rPr>
              <w:t>Výkon hydraulického čerpadla – pracovní: minimálně 40 l / min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7BCB94F" w14:textId="77777777" w:rsidR="00160AB4" w:rsidRPr="00547C30" w:rsidRDefault="00160AB4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547C30" w:rsidRPr="0064240F" w14:paraId="2401908B" w14:textId="77777777" w:rsidTr="00547C30">
        <w:trPr>
          <w:trHeight w:val="20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795012" w14:textId="4FBD64E9" w:rsidR="00547C30" w:rsidRPr="00547C30" w:rsidRDefault="00547C30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547C3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Kabina</w:t>
            </w:r>
            <w:r w:rsidRPr="00547C3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ab/>
            </w:r>
          </w:p>
        </w:tc>
      </w:tr>
      <w:tr w:rsidR="00160AB4" w:rsidRPr="0064240F" w14:paraId="79778FA2" w14:textId="77777777" w:rsidTr="00547C30">
        <w:trPr>
          <w:trHeight w:val="20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828B8D" w14:textId="3D665CB1" w:rsidR="00160AB4" w:rsidRPr="00547C30" w:rsidRDefault="00160AB4" w:rsidP="00160A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47C30">
              <w:rPr>
                <w:rFonts w:asciiTheme="minorHAnsi" w:hAnsiTheme="minorHAnsi" w:cstheme="minorHAnsi"/>
                <w:sz w:val="20"/>
                <w:szCs w:val="20"/>
              </w:rPr>
              <w:t>Kabina traktoru vybavena topením a klimatizací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63063F5" w14:textId="77777777" w:rsidR="00160AB4" w:rsidRPr="00547C30" w:rsidRDefault="00160AB4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60AB4" w:rsidRPr="0064240F" w14:paraId="50B252F6" w14:textId="77777777" w:rsidTr="00547C30">
        <w:trPr>
          <w:trHeight w:val="20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70E160E" w14:textId="3B187C31" w:rsidR="00160AB4" w:rsidRPr="00547C30" w:rsidRDefault="00160AB4" w:rsidP="00160A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47C30">
              <w:rPr>
                <w:rFonts w:asciiTheme="minorHAnsi" w:hAnsiTheme="minorHAnsi" w:cstheme="minorHAnsi"/>
                <w:sz w:val="20"/>
                <w:szCs w:val="20"/>
              </w:rPr>
              <w:t>Vzduchově odpružená sedačka řidiče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270E948" w14:textId="77777777" w:rsidR="00160AB4" w:rsidRPr="00547C30" w:rsidRDefault="00160AB4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60AB4" w:rsidRPr="0064240F" w14:paraId="50C2CAF2" w14:textId="77777777" w:rsidTr="00547C30">
        <w:trPr>
          <w:trHeight w:val="20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E0064A" w14:textId="3561371F" w:rsidR="00160AB4" w:rsidRPr="00547C30" w:rsidRDefault="00160AB4" w:rsidP="00160A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47C30">
              <w:rPr>
                <w:rFonts w:asciiTheme="minorHAnsi" w:hAnsiTheme="minorHAnsi" w:cstheme="minorHAnsi"/>
                <w:sz w:val="20"/>
                <w:szCs w:val="20"/>
              </w:rPr>
              <w:t>Nastavitelný volant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05DFD15" w14:textId="77777777" w:rsidR="00160AB4" w:rsidRPr="00547C30" w:rsidRDefault="00160AB4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60AB4" w:rsidRPr="0064240F" w14:paraId="397C6D31" w14:textId="77777777" w:rsidTr="00547C30">
        <w:trPr>
          <w:trHeight w:val="20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B4F4C89" w14:textId="7A612C39" w:rsidR="00160AB4" w:rsidRPr="00547C30" w:rsidRDefault="00547C30" w:rsidP="00160A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47C30"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="00160AB4" w:rsidRPr="00547C30">
              <w:rPr>
                <w:rFonts w:asciiTheme="minorHAnsi" w:hAnsiTheme="minorHAnsi" w:cstheme="minorHAnsi"/>
                <w:sz w:val="20"/>
                <w:szCs w:val="20"/>
              </w:rPr>
              <w:t>inimálně: 2 přední pracovní světla a 2 zadní pracovní světla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C37F344" w14:textId="77777777" w:rsidR="00160AB4" w:rsidRPr="00547C30" w:rsidRDefault="00160AB4" w:rsidP="00160AB4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</w:tbl>
    <w:p w14:paraId="401ECD09" w14:textId="77777777" w:rsidR="00F14F62" w:rsidRPr="00F14F62" w:rsidRDefault="00F14F62" w:rsidP="00F14F62"/>
    <w:sectPr w:rsidR="00F14F62" w:rsidRPr="00F14F62" w:rsidSect="00F14F62">
      <w:footerReference w:type="default" r:id="rId10"/>
      <w:headerReference w:type="first" r:id="rId11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4B89DE" w14:textId="77777777" w:rsidR="0042701C" w:rsidRDefault="0042701C">
      <w:r>
        <w:separator/>
      </w:r>
    </w:p>
  </w:endnote>
  <w:endnote w:type="continuationSeparator" w:id="0">
    <w:p w14:paraId="011DE930" w14:textId="77777777" w:rsidR="0042701C" w:rsidRDefault="004270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0ADBCF" w14:textId="77777777" w:rsidR="0042701C" w:rsidRDefault="0042701C">
      <w:r>
        <w:separator/>
      </w:r>
    </w:p>
  </w:footnote>
  <w:footnote w:type="continuationSeparator" w:id="0">
    <w:p w14:paraId="30A637C9" w14:textId="77777777" w:rsidR="0042701C" w:rsidRDefault="004270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4CCF342C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r w:rsidRPr="00CA46C0">
      <w:rPr>
        <w:rFonts w:ascii="Calibri" w:hAnsi="Calibri"/>
        <w:sz w:val="20"/>
        <w:szCs w:val="20"/>
        <w:lang w:val="en-US"/>
      </w:rPr>
      <w:t xml:space="preserve">(a </w:t>
    </w:r>
    <w:proofErr w:type="spellStart"/>
    <w:r w:rsidRPr="00CA46C0">
      <w:rPr>
        <w:rFonts w:ascii="Calibri" w:hAnsi="Calibri"/>
        <w:sz w:val="20"/>
        <w:szCs w:val="20"/>
        <w:lang w:val="en-US"/>
      </w:rPr>
      <w:t>současně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1 </w:t>
    </w:r>
    <w:proofErr w:type="spellStart"/>
    <w:r w:rsidRPr="00CA46C0">
      <w:rPr>
        <w:rFonts w:ascii="Calibri" w:hAnsi="Calibri"/>
        <w:sz w:val="20"/>
        <w:szCs w:val="20"/>
        <w:lang w:val="en-US"/>
      </w:rPr>
      <w:t>smlouvy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) 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66C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7790E"/>
    <w:rsid w:val="0008064D"/>
    <w:rsid w:val="000818E8"/>
    <w:rsid w:val="0008288D"/>
    <w:rsid w:val="0008444A"/>
    <w:rsid w:val="00084616"/>
    <w:rsid w:val="00085BF7"/>
    <w:rsid w:val="00086252"/>
    <w:rsid w:val="00086665"/>
    <w:rsid w:val="00087E9F"/>
    <w:rsid w:val="000900C6"/>
    <w:rsid w:val="00094EC1"/>
    <w:rsid w:val="00095A8F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D27"/>
    <w:rsid w:val="000D0490"/>
    <w:rsid w:val="000D491E"/>
    <w:rsid w:val="000D63B7"/>
    <w:rsid w:val="000D6D6B"/>
    <w:rsid w:val="000D737C"/>
    <w:rsid w:val="000E29D2"/>
    <w:rsid w:val="000F13AC"/>
    <w:rsid w:val="000F156B"/>
    <w:rsid w:val="000F1654"/>
    <w:rsid w:val="000F4DDF"/>
    <w:rsid w:val="000F6FA0"/>
    <w:rsid w:val="000F7483"/>
    <w:rsid w:val="000F74DB"/>
    <w:rsid w:val="000F7DE0"/>
    <w:rsid w:val="00104731"/>
    <w:rsid w:val="00105C41"/>
    <w:rsid w:val="001105CC"/>
    <w:rsid w:val="00110CDF"/>
    <w:rsid w:val="0011379E"/>
    <w:rsid w:val="00114358"/>
    <w:rsid w:val="00117FA7"/>
    <w:rsid w:val="00123BBF"/>
    <w:rsid w:val="00125DEF"/>
    <w:rsid w:val="001316CC"/>
    <w:rsid w:val="0013216E"/>
    <w:rsid w:val="00132EEB"/>
    <w:rsid w:val="00133A2D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1F91"/>
    <w:rsid w:val="00156D57"/>
    <w:rsid w:val="00160AB4"/>
    <w:rsid w:val="00161F6F"/>
    <w:rsid w:val="00162F5A"/>
    <w:rsid w:val="0016545C"/>
    <w:rsid w:val="0016583F"/>
    <w:rsid w:val="0016743C"/>
    <w:rsid w:val="00170BE4"/>
    <w:rsid w:val="001735E1"/>
    <w:rsid w:val="0017549F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3EEE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787F"/>
    <w:rsid w:val="001F15E7"/>
    <w:rsid w:val="001F30D6"/>
    <w:rsid w:val="001F79F3"/>
    <w:rsid w:val="00200F63"/>
    <w:rsid w:val="002021EB"/>
    <w:rsid w:val="00202E10"/>
    <w:rsid w:val="0020324A"/>
    <w:rsid w:val="0020336F"/>
    <w:rsid w:val="00207B9E"/>
    <w:rsid w:val="002103FB"/>
    <w:rsid w:val="00211124"/>
    <w:rsid w:val="00216843"/>
    <w:rsid w:val="0022373B"/>
    <w:rsid w:val="002242E1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8A1"/>
    <w:rsid w:val="002619E3"/>
    <w:rsid w:val="002622D2"/>
    <w:rsid w:val="00263452"/>
    <w:rsid w:val="002635FE"/>
    <w:rsid w:val="0026614A"/>
    <w:rsid w:val="00267D76"/>
    <w:rsid w:val="002730A9"/>
    <w:rsid w:val="00276CF5"/>
    <w:rsid w:val="0028000E"/>
    <w:rsid w:val="00281A01"/>
    <w:rsid w:val="00281A61"/>
    <w:rsid w:val="00287610"/>
    <w:rsid w:val="002902DB"/>
    <w:rsid w:val="002919E9"/>
    <w:rsid w:val="00292CB2"/>
    <w:rsid w:val="00292F00"/>
    <w:rsid w:val="00293573"/>
    <w:rsid w:val="00294292"/>
    <w:rsid w:val="00295D5D"/>
    <w:rsid w:val="002962D5"/>
    <w:rsid w:val="002970E0"/>
    <w:rsid w:val="00297520"/>
    <w:rsid w:val="002A0536"/>
    <w:rsid w:val="002A42E2"/>
    <w:rsid w:val="002A511A"/>
    <w:rsid w:val="002B01DA"/>
    <w:rsid w:val="002C6715"/>
    <w:rsid w:val="002C7C31"/>
    <w:rsid w:val="002D46F4"/>
    <w:rsid w:val="002E4926"/>
    <w:rsid w:val="002E588C"/>
    <w:rsid w:val="002E6062"/>
    <w:rsid w:val="002F3E56"/>
    <w:rsid w:val="002F67BF"/>
    <w:rsid w:val="002F79EA"/>
    <w:rsid w:val="00304F95"/>
    <w:rsid w:val="003079C2"/>
    <w:rsid w:val="00310082"/>
    <w:rsid w:val="00311C33"/>
    <w:rsid w:val="0031218C"/>
    <w:rsid w:val="00313489"/>
    <w:rsid w:val="00316E34"/>
    <w:rsid w:val="00320186"/>
    <w:rsid w:val="0032252D"/>
    <w:rsid w:val="00325516"/>
    <w:rsid w:val="003256ED"/>
    <w:rsid w:val="00326F63"/>
    <w:rsid w:val="00327E13"/>
    <w:rsid w:val="0033041E"/>
    <w:rsid w:val="00331847"/>
    <w:rsid w:val="00340F27"/>
    <w:rsid w:val="003428EC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EBA"/>
    <w:rsid w:val="00374832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39B"/>
    <w:rsid w:val="003B4DF8"/>
    <w:rsid w:val="003B54FF"/>
    <w:rsid w:val="003B7658"/>
    <w:rsid w:val="003C3A7B"/>
    <w:rsid w:val="003C5741"/>
    <w:rsid w:val="003C63E8"/>
    <w:rsid w:val="003C6A62"/>
    <w:rsid w:val="003C7C06"/>
    <w:rsid w:val="003D40B3"/>
    <w:rsid w:val="003D7650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158A6"/>
    <w:rsid w:val="0042149E"/>
    <w:rsid w:val="00424B10"/>
    <w:rsid w:val="00424FDB"/>
    <w:rsid w:val="00425BE4"/>
    <w:rsid w:val="0042701C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4B43"/>
    <w:rsid w:val="00465929"/>
    <w:rsid w:val="004702CB"/>
    <w:rsid w:val="00474F0B"/>
    <w:rsid w:val="00475D2F"/>
    <w:rsid w:val="00477E03"/>
    <w:rsid w:val="00484465"/>
    <w:rsid w:val="0048477A"/>
    <w:rsid w:val="004851B0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3D66"/>
    <w:rsid w:val="004E410B"/>
    <w:rsid w:val="004E471B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3E96"/>
    <w:rsid w:val="005149D5"/>
    <w:rsid w:val="00517822"/>
    <w:rsid w:val="00522537"/>
    <w:rsid w:val="00524207"/>
    <w:rsid w:val="0052461B"/>
    <w:rsid w:val="0052566E"/>
    <w:rsid w:val="00531273"/>
    <w:rsid w:val="00531497"/>
    <w:rsid w:val="0053181F"/>
    <w:rsid w:val="00532724"/>
    <w:rsid w:val="00541168"/>
    <w:rsid w:val="00542A4F"/>
    <w:rsid w:val="00544CFA"/>
    <w:rsid w:val="00547C30"/>
    <w:rsid w:val="00553DE6"/>
    <w:rsid w:val="00553EC5"/>
    <w:rsid w:val="00561A40"/>
    <w:rsid w:val="00563623"/>
    <w:rsid w:val="005650E8"/>
    <w:rsid w:val="00565B70"/>
    <w:rsid w:val="00566963"/>
    <w:rsid w:val="00566DA5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21EB"/>
    <w:rsid w:val="005E3855"/>
    <w:rsid w:val="005E623E"/>
    <w:rsid w:val="005F032F"/>
    <w:rsid w:val="0060040F"/>
    <w:rsid w:val="006019DF"/>
    <w:rsid w:val="00603743"/>
    <w:rsid w:val="00607735"/>
    <w:rsid w:val="00610346"/>
    <w:rsid w:val="006105C8"/>
    <w:rsid w:val="00610EA0"/>
    <w:rsid w:val="00615820"/>
    <w:rsid w:val="00617265"/>
    <w:rsid w:val="00617953"/>
    <w:rsid w:val="00624319"/>
    <w:rsid w:val="006274E1"/>
    <w:rsid w:val="006337A5"/>
    <w:rsid w:val="0064240F"/>
    <w:rsid w:val="00643FF2"/>
    <w:rsid w:val="0064693B"/>
    <w:rsid w:val="00650F43"/>
    <w:rsid w:val="00653D5F"/>
    <w:rsid w:val="00655C51"/>
    <w:rsid w:val="00657796"/>
    <w:rsid w:val="006609C5"/>
    <w:rsid w:val="00660E65"/>
    <w:rsid w:val="00663F8B"/>
    <w:rsid w:val="00670563"/>
    <w:rsid w:val="00671895"/>
    <w:rsid w:val="006734C3"/>
    <w:rsid w:val="0067415C"/>
    <w:rsid w:val="00674F0A"/>
    <w:rsid w:val="0067564A"/>
    <w:rsid w:val="006802AA"/>
    <w:rsid w:val="00680770"/>
    <w:rsid w:val="00681B11"/>
    <w:rsid w:val="006822F4"/>
    <w:rsid w:val="00682D53"/>
    <w:rsid w:val="00687798"/>
    <w:rsid w:val="00687C3E"/>
    <w:rsid w:val="006957BA"/>
    <w:rsid w:val="00697F62"/>
    <w:rsid w:val="006A0D96"/>
    <w:rsid w:val="006A16BC"/>
    <w:rsid w:val="006A2364"/>
    <w:rsid w:val="006A61DF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457D"/>
    <w:rsid w:val="006D549F"/>
    <w:rsid w:val="006E2769"/>
    <w:rsid w:val="006E278D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30427"/>
    <w:rsid w:val="00730CD7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711EF"/>
    <w:rsid w:val="00771550"/>
    <w:rsid w:val="00771A10"/>
    <w:rsid w:val="0077230F"/>
    <w:rsid w:val="0077356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C84"/>
    <w:rsid w:val="007B3EF0"/>
    <w:rsid w:val="007B41B8"/>
    <w:rsid w:val="007B4A42"/>
    <w:rsid w:val="007B5202"/>
    <w:rsid w:val="007C23F7"/>
    <w:rsid w:val="007D26CF"/>
    <w:rsid w:val="007D277F"/>
    <w:rsid w:val="007D4097"/>
    <w:rsid w:val="007D56A3"/>
    <w:rsid w:val="007E0794"/>
    <w:rsid w:val="007E186C"/>
    <w:rsid w:val="007E1882"/>
    <w:rsid w:val="007F2ABA"/>
    <w:rsid w:val="007F31EA"/>
    <w:rsid w:val="007F3262"/>
    <w:rsid w:val="008007B0"/>
    <w:rsid w:val="00801485"/>
    <w:rsid w:val="008061B3"/>
    <w:rsid w:val="008061EA"/>
    <w:rsid w:val="00811D48"/>
    <w:rsid w:val="00813557"/>
    <w:rsid w:val="00813C7C"/>
    <w:rsid w:val="008169B7"/>
    <w:rsid w:val="0082216B"/>
    <w:rsid w:val="008261BE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1D2"/>
    <w:rsid w:val="00861CC3"/>
    <w:rsid w:val="00861D20"/>
    <w:rsid w:val="00862888"/>
    <w:rsid w:val="00865C60"/>
    <w:rsid w:val="008734AC"/>
    <w:rsid w:val="00875F32"/>
    <w:rsid w:val="00881368"/>
    <w:rsid w:val="00881589"/>
    <w:rsid w:val="00883926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C0717"/>
    <w:rsid w:val="008C1C86"/>
    <w:rsid w:val="008D02A5"/>
    <w:rsid w:val="008D0CD7"/>
    <w:rsid w:val="008D29E0"/>
    <w:rsid w:val="008E3D13"/>
    <w:rsid w:val="008E4BED"/>
    <w:rsid w:val="008E7FC8"/>
    <w:rsid w:val="008F4E25"/>
    <w:rsid w:val="009053B6"/>
    <w:rsid w:val="00905F57"/>
    <w:rsid w:val="0090694B"/>
    <w:rsid w:val="009069F6"/>
    <w:rsid w:val="00907EAF"/>
    <w:rsid w:val="009162AB"/>
    <w:rsid w:val="00917BE6"/>
    <w:rsid w:val="009222D0"/>
    <w:rsid w:val="00923496"/>
    <w:rsid w:val="009235F1"/>
    <w:rsid w:val="00924610"/>
    <w:rsid w:val="00925AE5"/>
    <w:rsid w:val="00930F42"/>
    <w:rsid w:val="00931702"/>
    <w:rsid w:val="00931C09"/>
    <w:rsid w:val="00933A38"/>
    <w:rsid w:val="00937272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461D"/>
    <w:rsid w:val="00975730"/>
    <w:rsid w:val="0098164A"/>
    <w:rsid w:val="00982300"/>
    <w:rsid w:val="009825C1"/>
    <w:rsid w:val="0098323A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A3F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14DB"/>
    <w:rsid w:val="00A353AE"/>
    <w:rsid w:val="00A40EB8"/>
    <w:rsid w:val="00A4794E"/>
    <w:rsid w:val="00A47D7A"/>
    <w:rsid w:val="00A50FB5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7324B"/>
    <w:rsid w:val="00A746F4"/>
    <w:rsid w:val="00A76A9E"/>
    <w:rsid w:val="00A76DC8"/>
    <w:rsid w:val="00A82E5B"/>
    <w:rsid w:val="00A83800"/>
    <w:rsid w:val="00A85C16"/>
    <w:rsid w:val="00A90300"/>
    <w:rsid w:val="00A91C12"/>
    <w:rsid w:val="00A92F80"/>
    <w:rsid w:val="00A94FB0"/>
    <w:rsid w:val="00A96916"/>
    <w:rsid w:val="00AA1A5F"/>
    <w:rsid w:val="00AA2090"/>
    <w:rsid w:val="00AA211C"/>
    <w:rsid w:val="00AA3495"/>
    <w:rsid w:val="00AA479A"/>
    <w:rsid w:val="00AA785D"/>
    <w:rsid w:val="00AB1F25"/>
    <w:rsid w:val="00AB53C0"/>
    <w:rsid w:val="00AC2FF6"/>
    <w:rsid w:val="00AC58BB"/>
    <w:rsid w:val="00AC712A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673B"/>
    <w:rsid w:val="00B11190"/>
    <w:rsid w:val="00B173E5"/>
    <w:rsid w:val="00B2181B"/>
    <w:rsid w:val="00B24351"/>
    <w:rsid w:val="00B30FA6"/>
    <w:rsid w:val="00B31898"/>
    <w:rsid w:val="00B32027"/>
    <w:rsid w:val="00B332D2"/>
    <w:rsid w:val="00B3493A"/>
    <w:rsid w:val="00B356BB"/>
    <w:rsid w:val="00B406AB"/>
    <w:rsid w:val="00B41138"/>
    <w:rsid w:val="00B43FF1"/>
    <w:rsid w:val="00B55A43"/>
    <w:rsid w:val="00B56DC9"/>
    <w:rsid w:val="00B65252"/>
    <w:rsid w:val="00B65B9C"/>
    <w:rsid w:val="00B70DED"/>
    <w:rsid w:val="00B7271A"/>
    <w:rsid w:val="00B75D33"/>
    <w:rsid w:val="00B80532"/>
    <w:rsid w:val="00B809D4"/>
    <w:rsid w:val="00B822D3"/>
    <w:rsid w:val="00B8277E"/>
    <w:rsid w:val="00B842D3"/>
    <w:rsid w:val="00B86079"/>
    <w:rsid w:val="00B871FC"/>
    <w:rsid w:val="00B87AD6"/>
    <w:rsid w:val="00B922BF"/>
    <w:rsid w:val="00B93B28"/>
    <w:rsid w:val="00B94284"/>
    <w:rsid w:val="00B9447F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53A"/>
    <w:rsid w:val="00BD1702"/>
    <w:rsid w:val="00BD4C61"/>
    <w:rsid w:val="00BD4ECC"/>
    <w:rsid w:val="00BD5CD7"/>
    <w:rsid w:val="00BD7EBB"/>
    <w:rsid w:val="00BE0762"/>
    <w:rsid w:val="00BE2E5A"/>
    <w:rsid w:val="00BE574A"/>
    <w:rsid w:val="00BE6B68"/>
    <w:rsid w:val="00BE7708"/>
    <w:rsid w:val="00BF0843"/>
    <w:rsid w:val="00BF265E"/>
    <w:rsid w:val="00BF3284"/>
    <w:rsid w:val="00BF3732"/>
    <w:rsid w:val="00BF3774"/>
    <w:rsid w:val="00BF5BA4"/>
    <w:rsid w:val="00C028A2"/>
    <w:rsid w:val="00C0339D"/>
    <w:rsid w:val="00C039BF"/>
    <w:rsid w:val="00C03D10"/>
    <w:rsid w:val="00C056E2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2D62"/>
    <w:rsid w:val="00C548A2"/>
    <w:rsid w:val="00C61C9A"/>
    <w:rsid w:val="00C625F1"/>
    <w:rsid w:val="00C67740"/>
    <w:rsid w:val="00C677A1"/>
    <w:rsid w:val="00C70A44"/>
    <w:rsid w:val="00C70A4E"/>
    <w:rsid w:val="00C72ED6"/>
    <w:rsid w:val="00C732F0"/>
    <w:rsid w:val="00C74144"/>
    <w:rsid w:val="00C77F8A"/>
    <w:rsid w:val="00C811ED"/>
    <w:rsid w:val="00C8241F"/>
    <w:rsid w:val="00C82766"/>
    <w:rsid w:val="00C83082"/>
    <w:rsid w:val="00C83449"/>
    <w:rsid w:val="00C855BC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1FAC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F04D9"/>
    <w:rsid w:val="00CF0CD8"/>
    <w:rsid w:val="00CF164C"/>
    <w:rsid w:val="00CF1B1B"/>
    <w:rsid w:val="00D008AF"/>
    <w:rsid w:val="00D018E4"/>
    <w:rsid w:val="00D055EF"/>
    <w:rsid w:val="00D11900"/>
    <w:rsid w:val="00D1418B"/>
    <w:rsid w:val="00D162BC"/>
    <w:rsid w:val="00D21AB8"/>
    <w:rsid w:val="00D21AEF"/>
    <w:rsid w:val="00D22BE7"/>
    <w:rsid w:val="00D2441B"/>
    <w:rsid w:val="00D25CAB"/>
    <w:rsid w:val="00D266B7"/>
    <w:rsid w:val="00D26F6A"/>
    <w:rsid w:val="00D3238B"/>
    <w:rsid w:val="00D43A4C"/>
    <w:rsid w:val="00D43B3A"/>
    <w:rsid w:val="00D43F0F"/>
    <w:rsid w:val="00D4449B"/>
    <w:rsid w:val="00D448BC"/>
    <w:rsid w:val="00D469F5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500E"/>
    <w:rsid w:val="00D87A1A"/>
    <w:rsid w:val="00D96B1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F0E70"/>
    <w:rsid w:val="00DF255F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2AD7"/>
    <w:rsid w:val="00E2411A"/>
    <w:rsid w:val="00E262D3"/>
    <w:rsid w:val="00E27FCF"/>
    <w:rsid w:val="00E3105E"/>
    <w:rsid w:val="00E31ADB"/>
    <w:rsid w:val="00E32568"/>
    <w:rsid w:val="00E33776"/>
    <w:rsid w:val="00E3441D"/>
    <w:rsid w:val="00E34670"/>
    <w:rsid w:val="00E40968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2A36"/>
    <w:rsid w:val="00E80372"/>
    <w:rsid w:val="00E8221E"/>
    <w:rsid w:val="00E823D9"/>
    <w:rsid w:val="00E8405E"/>
    <w:rsid w:val="00E86458"/>
    <w:rsid w:val="00E874DE"/>
    <w:rsid w:val="00E91472"/>
    <w:rsid w:val="00E94E5D"/>
    <w:rsid w:val="00E96149"/>
    <w:rsid w:val="00E97176"/>
    <w:rsid w:val="00EA13B9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C16AC"/>
    <w:rsid w:val="00EC1B8D"/>
    <w:rsid w:val="00EC4F91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14F62"/>
    <w:rsid w:val="00F214CA"/>
    <w:rsid w:val="00F22572"/>
    <w:rsid w:val="00F22F8C"/>
    <w:rsid w:val="00F24A87"/>
    <w:rsid w:val="00F2692E"/>
    <w:rsid w:val="00F27118"/>
    <w:rsid w:val="00F30068"/>
    <w:rsid w:val="00F361D3"/>
    <w:rsid w:val="00F42F0A"/>
    <w:rsid w:val="00F45509"/>
    <w:rsid w:val="00F474D4"/>
    <w:rsid w:val="00F47D03"/>
    <w:rsid w:val="00F5107E"/>
    <w:rsid w:val="00F51AD3"/>
    <w:rsid w:val="00F51B15"/>
    <w:rsid w:val="00F55ED2"/>
    <w:rsid w:val="00F5626E"/>
    <w:rsid w:val="00F57BB4"/>
    <w:rsid w:val="00F6029D"/>
    <w:rsid w:val="00F6057D"/>
    <w:rsid w:val="00F61C22"/>
    <w:rsid w:val="00F63AF0"/>
    <w:rsid w:val="00F65C90"/>
    <w:rsid w:val="00F76BE2"/>
    <w:rsid w:val="00F81E1D"/>
    <w:rsid w:val="00F83AD0"/>
    <w:rsid w:val="00F909CF"/>
    <w:rsid w:val="00F94ACD"/>
    <w:rsid w:val="00FA01DB"/>
    <w:rsid w:val="00FA0815"/>
    <w:rsid w:val="00FA1390"/>
    <w:rsid w:val="00FA2677"/>
    <w:rsid w:val="00FB0172"/>
    <w:rsid w:val="00FB2210"/>
    <w:rsid w:val="00FB26AF"/>
    <w:rsid w:val="00FB4B27"/>
    <w:rsid w:val="00FB4CE4"/>
    <w:rsid w:val="00FB57D6"/>
    <w:rsid w:val="00FB7F7E"/>
    <w:rsid w:val="00FC2FC6"/>
    <w:rsid w:val="00FC6ACA"/>
    <w:rsid w:val="00FD2112"/>
    <w:rsid w:val="00FD32FC"/>
    <w:rsid w:val="00FD4887"/>
    <w:rsid w:val="00FE23D7"/>
    <w:rsid w:val="00FE3E4B"/>
    <w:rsid w:val="00FE643D"/>
    <w:rsid w:val="00FE70C2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C527EBE7-CC91-4B51-97C1-EF269B1CD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3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83</Words>
  <Characters>1086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cp:lastPrinted>2021-02-25T10:34:00Z</cp:lastPrinted>
  <dcterms:created xsi:type="dcterms:W3CDTF">2024-11-28T08:07:00Z</dcterms:created>
  <dcterms:modified xsi:type="dcterms:W3CDTF">2025-09-03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DCAF90852FEB94F96953F3C8E495201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